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82C02" w14:textId="77777777" w:rsidR="00CA642D" w:rsidRPr="00903E22" w:rsidRDefault="00CA642D" w:rsidP="00CA64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173D2A10" w14:textId="77777777" w:rsidR="00CA642D" w:rsidRPr="00903E22" w:rsidRDefault="00CA642D" w:rsidP="00CA64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Document the locations and hours you spend in the field on your Clinical Field Experience Verification Form.</w:t>
      </w:r>
    </w:p>
    <w:p w14:paraId="2083596B" w14:textId="77777777" w:rsidR="00CA642D" w:rsidRPr="00903E22" w:rsidRDefault="00CA642D" w:rsidP="00CA64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Submit the Clinical Field Experience Verification Form to the learning management system in the last topic. Directions for submitting can </w:t>
      </w:r>
      <w:proofErr w:type="gramStart"/>
      <w:r w:rsidRPr="00903E22">
        <w:rPr>
          <w:rFonts w:eastAsia="Times New Roman"/>
          <w:color w:val="414141"/>
          <w:spacing w:val="2"/>
        </w:rPr>
        <w:t>be found</w:t>
      </w:r>
      <w:proofErr w:type="gramEnd"/>
      <w:r w:rsidRPr="00903E22">
        <w:rPr>
          <w:rFonts w:eastAsia="Times New Roman"/>
          <w:color w:val="414141"/>
          <w:spacing w:val="2"/>
        </w:rPr>
        <w:t xml:space="preserve"> on the College of Education site in the Student Success Center.</w:t>
      </w:r>
    </w:p>
    <w:p w14:paraId="6A0A1AC9" w14:textId="77777777" w:rsidR="00CA642D" w:rsidRPr="00903E22" w:rsidRDefault="00CA642D" w:rsidP="00CA64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377BBA"/>
    <w:rsid w:val="00556E1A"/>
    <w:rsid w:val="005C2198"/>
    <w:rsid w:val="005F44BE"/>
    <w:rsid w:val="007E780A"/>
    <w:rsid w:val="00964E27"/>
    <w:rsid w:val="009A159B"/>
    <w:rsid w:val="00B21910"/>
    <w:rsid w:val="00CA642D"/>
    <w:rsid w:val="00CC6B2D"/>
    <w:rsid w:val="00D5686D"/>
    <w:rsid w:val="00DC4A9F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4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49:00Z</dcterms:created>
  <dcterms:modified xsi:type="dcterms:W3CDTF">2021-11-14T05:49:00Z</dcterms:modified>
</cp:coreProperties>
</file>